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28792" w14:textId="4B916DCC" w:rsidR="00B67E9B" w:rsidRPr="00B67E9B" w:rsidRDefault="00B67E9B" w:rsidP="00B67E9B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Самостоятельная работа студента 1</w:t>
      </w:r>
    </w:p>
    <w:p w14:paraId="0AD7E2E1" w14:textId="39575496" w:rsidR="00B67E9B" w:rsidRDefault="00B67E9B" w:rsidP="00B67E9B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стройте</w:t>
      </w:r>
      <w:r w:rsidRPr="00B67E9B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следующую</w:t>
      </w:r>
      <w:r w:rsidRPr="00B67E9B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сетевую</w:t>
      </w:r>
      <w:r w:rsidRPr="00B67E9B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топологию</w:t>
      </w:r>
      <w:r w:rsidRPr="00B67E9B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1727885D" w14:textId="77777777" w:rsidR="00B67E9B" w:rsidRDefault="00B67E9B" w:rsidP="00B67E9B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14DFF632" wp14:editId="6EF48718">
            <wp:extent cx="5048250" cy="27432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A71B38" w14:textId="4CACDDFB" w:rsidR="00B67E9B" w:rsidRDefault="00B67E9B" w:rsidP="00B67E9B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рисвойте</w:t>
      </w:r>
      <w:r w:rsidRPr="00B67E9B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ip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kk-KZ"/>
        </w:rPr>
        <w:t>адреса маршрутизаторам и хостам</w:t>
      </w:r>
    </w:p>
    <w:p w14:paraId="3FCC1F77" w14:textId="663EFF1D" w:rsidR="00B67E9B" w:rsidRPr="004C7B59" w:rsidRDefault="00B67E9B" w:rsidP="00B67E9B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>Убедитесь</w:t>
      </w:r>
      <w:r w:rsidRPr="00B67E9B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ru-RU"/>
        </w:rPr>
        <w:t>что</w:t>
      </w:r>
      <w:r w:rsidRPr="00B67E9B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все</w:t>
      </w:r>
      <w:r w:rsidRPr="00B67E9B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устройства</w:t>
      </w:r>
      <w:r w:rsidRPr="00B67E9B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могут</w:t>
      </w:r>
      <w:r w:rsidRPr="00B67E9B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связываться</w:t>
      </w:r>
      <w:r w:rsidRPr="00B67E9B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друг</w:t>
      </w:r>
      <w:r w:rsidRPr="00B67E9B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с</w:t>
      </w:r>
      <w:r w:rsidRPr="00B67E9B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другом</w:t>
      </w:r>
      <w:r w:rsidRPr="00B67E9B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посредством</w:t>
      </w:r>
      <w:r w:rsidRPr="00B67E9B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команды</w:t>
      </w:r>
      <w:r w:rsidRPr="00B67E9B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ping </w:t>
      </w:r>
    </w:p>
    <w:p w14:paraId="57A53341" w14:textId="77777777" w:rsidR="004A040B" w:rsidRPr="00B67E9B" w:rsidRDefault="004A040B">
      <w:pPr>
        <w:rPr>
          <w:lang w:val="en-US"/>
        </w:rPr>
      </w:pPr>
    </w:p>
    <w:sectPr w:rsidR="004A040B" w:rsidRPr="00B67E9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676D46"/>
    <w:multiLevelType w:val="hybridMultilevel"/>
    <w:tmpl w:val="F9388DF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sTA1MTO1MLUwN7dQ0lEKTi0uzszPAykwrAUAqFCuZiwAAAA="/>
  </w:docVars>
  <w:rsids>
    <w:rsidRoot w:val="00B67E9B"/>
    <w:rsid w:val="004A040B"/>
    <w:rsid w:val="00AD017E"/>
    <w:rsid w:val="00B569FB"/>
    <w:rsid w:val="00B67E9B"/>
    <w:rsid w:val="00D11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8B921D"/>
  <w15:chartTrackingRefBased/>
  <w15:docId w15:val="{3A466A94-E87B-4A7D-8A89-361570B85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67E9B"/>
    <w:rPr>
      <w:lang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67E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</Words>
  <Characters>178</Characters>
  <Application>Microsoft Office Word</Application>
  <DocSecurity>0</DocSecurity>
  <Lines>1</Lines>
  <Paragraphs>1</Paragraphs>
  <ScaleCrop>false</ScaleCrop>
  <Company/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3-01-17T17:02:00Z</dcterms:created>
  <dcterms:modified xsi:type="dcterms:W3CDTF">2023-01-17T17:04:00Z</dcterms:modified>
</cp:coreProperties>
</file>